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A157D9">
      <w:pPr>
        <w:pStyle w:val="Author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 w:rsidP="00000383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 w:rsidP="00000383">
      <w:pPr>
        <w:pStyle w:val="Heading2"/>
      </w:pPr>
      <w:bookmarkStart w:id="1" w:name="heading-2"/>
      <w:r>
        <w:t xml:space="preserve"> </w:t>
      </w:r>
      <w:r w:rsidRPr="00000383">
        <w:t>Heading</w:t>
      </w:r>
      <w:r>
        <w:t xml:space="preserve"> 2 </w:t>
      </w:r>
      <w:bookmarkEnd w:id="1"/>
    </w:p>
    <w:p w14:paraId="139629F1" w14:textId="77777777" w:rsidR="00FF5361" w:rsidRDefault="00CE1F5F" w:rsidP="00000383">
      <w:pPr>
        <w:pStyle w:val="Heading3"/>
      </w:pPr>
      <w:bookmarkStart w:id="2" w:name="heading-3"/>
      <w:r>
        <w:t xml:space="preserve"> </w:t>
      </w:r>
      <w:r w:rsidRPr="00000383">
        <w:t>Heading</w:t>
      </w:r>
      <w:r>
        <w:t xml:space="preserve"> 3 </w:t>
      </w:r>
      <w:bookmarkEnd w:id="2"/>
    </w:p>
    <w:p w14:paraId="02D3BD00" w14:textId="77777777" w:rsidR="00FF5361" w:rsidRDefault="00CE1F5F" w:rsidP="00000383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000383">
      <w:pPr>
        <w:pStyle w:val="BlockText"/>
      </w:pPr>
      <w:r>
        <w:t xml:space="preserve"> </w:t>
      </w:r>
      <w:r w:rsidRPr="00000383">
        <w:t>Block</w:t>
      </w:r>
      <w:r>
        <w:t xml:space="preserve">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3"/>
        <w:gridCol w:w="863"/>
      </w:tblGrid>
      <w:tr w:rsidR="00FF5361" w14:paraId="3F779046" w14:textId="77777777" w:rsidTr="00157B0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 w:rsidTr="00157B03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7777777" w:rsidR="00FF5361" w:rsidRDefault="00CE1F5F" w:rsidP="00157B03">
      <w:pPr>
        <w:pStyle w:val="BlockText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157B03"/>
    <w:rsid w:val="0024741A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5396E"/>
    <w:rsid w:val="00A157D9"/>
    <w:rsid w:val="00AE2F2C"/>
    <w:rsid w:val="00B86B75"/>
    <w:rsid w:val="00BC48D5"/>
    <w:rsid w:val="00C36279"/>
    <w:rsid w:val="00C87C73"/>
    <w:rsid w:val="00CE1F5F"/>
    <w:rsid w:val="00CE5E0F"/>
    <w:rsid w:val="00DA141E"/>
    <w:rsid w:val="00E315A3"/>
    <w:rsid w:val="00E76380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000383"/>
    <w:pPr>
      <w:keepNext/>
      <w:keepLines/>
      <w:spacing w:before="480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00383"/>
    <w:pPr>
      <w:keepNext/>
      <w:keepLines/>
      <w:spacing w:before="480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000383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B03"/>
    <w:pPr>
      <w:spacing w:before="0"/>
      <w:ind w:left="720" w:hanging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57B03"/>
    <w:pPr>
      <w:spacing w:before="240"/>
    </w:pPr>
  </w:style>
  <w:style w:type="paragraph" w:customStyle="1" w:styleId="Compact">
    <w:name w:val="Compact"/>
    <w:basedOn w:val="BodyText"/>
    <w:qFormat/>
    <w:rsid w:val="00157B03"/>
    <w:pPr>
      <w:spacing w:before="36" w:after="36"/>
      <w:ind w:left="0"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E76380"/>
    <w:pPr>
      <w:spacing w:before="24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A1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157B03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4</cp:revision>
  <dcterms:created xsi:type="dcterms:W3CDTF">2022-01-20T17:18:00Z</dcterms:created>
  <dcterms:modified xsi:type="dcterms:W3CDTF">2022-01-28T02:41:00Z</dcterms:modified>
</cp:coreProperties>
</file>